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932af8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932af8d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MY7DQBAa3Qf4/y/5ARlwdE2aSEyRbex1gVhgWI8+Fuenvs0M/IoZZsO/+VzffhstGDSiQGXT4g0wBJYrsjnAg09uuCs8GlFzwk8PCg16oJ8t/V8H/iYrS3EPjCdDrX5LCTTy+L3Fs2brhZJBB6fl5zSPD7twjk6fF0XFtXiBazyaIfDkmTvDbV7owy7M0ttKYJ0/h45B1eTR4sXc9cNb9nnZI8IklaHr+8rSOYCPmHX+LB08G2kF9PplOpBiIA/mLS5kdJPsOi98X0NeMaX1w+dMI7j06/lYYs6MhYvLNZ7e+XOpWsqDfk6vBBtzcX8omU799f3n8PlyW0To5v5NayGNQN38H5ie48cTfpMoe5ZP9PMIWzup98P+mmXGjqz1++3/3RchyXBGJGBvY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 in ohio apparently. I just received my SIM today and cannot</w:t>
      </w:r>
      <w:r>
        <w:t xml:space="preserve"> </w:t>
      </w:r>
      <w:r>
        <w:t xml:space="preserve">activate. Tried calling technical support, call will not go through.</w:t>
      </w:r>
    </w:p>
    <w:bookmarkStart w:id="25" w:name="vmrvacam-jun-09-2021-0426-pm"/>
    <w:p>
      <w:pPr>
        <w:pStyle w:val="Heading2"/>
      </w:pPr>
      <w:r>
        <w:t xml:space="preserve">VMrVACAM —</w:t>
      </w:r>
      <w:r>
        <w:t xml:space="preserve"> </w:t>
      </w:r>
      <w:hyperlink r:id="rId24">
        <w:r>
          <w:rPr>
            <w:rStyle w:val="Hyperlink"/>
          </w:rPr>
          <w:t xml:space="preserve">Jun 09, 2021 04:26 pm</w:t>
        </w:r>
      </w:hyperlink>
    </w:p>
    <w:p>
      <w:pPr>
        <w:pStyle w:val="FirstParagraph"/>
      </w:pPr>
      <w:r>
        <w:t xml:space="preserve">qlink is swarmed by feds to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932af8d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932af8d-c960-11eb-a85f-040140774501" TargetMode="External" /><Relationship Type="http://schemas.openxmlformats.org/officeDocument/2006/relationships/hyperlink" Id="rId24" Target="https://my.remarkbox.com/f85b4eeb-fb53-11ea-865d-040140774501#ef0aed38-c960-11eb-a85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932af8d-c960-11eb-a85f-040140774501" TargetMode="External" /><Relationship Type="http://schemas.openxmlformats.org/officeDocument/2006/relationships/hyperlink" Id="rId24" Target="https://my.remarkbox.com/f85b4eeb-fb53-11ea-865d-040140774501#ef0aed38-c960-11eb-a85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932af8d</dc:title>
  <dc:creator/>
  <cp:keywords/>
  <dcterms:created xsi:type="dcterms:W3CDTF">2026-05-03T09:27:32Z</dcterms:created>
  <dcterms:modified xsi:type="dcterms:W3CDTF">2026-05-03T09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